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D70A01" w14:textId="77777777" w:rsidR="00D2195C" w:rsidRDefault="00D2195C" w:rsidP="00D2195C"/>
    <w:p w14:paraId="4AA7B383" w14:textId="77777777" w:rsidR="00D2195C" w:rsidRDefault="00D2195C" w:rsidP="00D2195C">
      <w:pPr>
        <w:spacing w:line="360" w:lineRule="auto"/>
        <w:jc w:val="center"/>
      </w:pPr>
    </w:p>
    <w:p w14:paraId="1E9E78D7" w14:textId="77777777" w:rsidR="00D2195C" w:rsidRPr="005813A4" w:rsidRDefault="00D2195C" w:rsidP="00D2195C">
      <w:pPr>
        <w:jc w:val="center"/>
        <w:rPr>
          <w:b/>
          <w:sz w:val="32"/>
        </w:rPr>
      </w:pPr>
      <w:r w:rsidRPr="001D16A6">
        <w:rPr>
          <w:b/>
          <w:noProof/>
          <w:sz w:val="32"/>
        </w:rPr>
        <w:drawing>
          <wp:inline distT="0" distB="0" distL="0" distR="0" wp14:anchorId="24449AC6" wp14:editId="76F25526">
            <wp:extent cx="1704975" cy="13716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E9830" w14:textId="77777777" w:rsidR="00D2195C" w:rsidRPr="00F75449" w:rsidRDefault="00D2195C" w:rsidP="00D2195C">
      <w:pPr>
        <w:jc w:val="center"/>
        <w:rPr>
          <w:b/>
          <w:sz w:val="28"/>
          <w:szCs w:val="28"/>
        </w:rPr>
      </w:pPr>
      <w:r w:rsidRPr="00F75449">
        <w:rPr>
          <w:b/>
          <w:sz w:val="28"/>
          <w:szCs w:val="28"/>
        </w:rPr>
        <w:t>JARAMOGI OGINGA ODINGA UNIVERSITY OF SCIENCE AND TECHNOLOGY</w:t>
      </w:r>
    </w:p>
    <w:p w14:paraId="3971393D" w14:textId="77777777" w:rsidR="00D2195C" w:rsidRPr="00F75449" w:rsidRDefault="00D2195C" w:rsidP="00D2195C">
      <w:pPr>
        <w:jc w:val="center"/>
        <w:rPr>
          <w:b/>
          <w:sz w:val="28"/>
          <w:szCs w:val="28"/>
        </w:rPr>
      </w:pPr>
    </w:p>
    <w:p w14:paraId="47AD9DCB" w14:textId="77777777" w:rsidR="00D2195C" w:rsidRPr="00F75449" w:rsidRDefault="00D2195C" w:rsidP="00D2195C">
      <w:pPr>
        <w:jc w:val="center"/>
        <w:rPr>
          <w:b/>
          <w:sz w:val="28"/>
          <w:szCs w:val="28"/>
        </w:rPr>
      </w:pPr>
      <w:r w:rsidRPr="00F75449">
        <w:rPr>
          <w:b/>
          <w:sz w:val="28"/>
          <w:szCs w:val="28"/>
        </w:rPr>
        <w:t>SCHOOL OF AGRICULTURAL AND FOOD SCIENCES</w:t>
      </w:r>
    </w:p>
    <w:p w14:paraId="6A8B5D45" w14:textId="77777777" w:rsidR="00D2195C" w:rsidRPr="00F75449" w:rsidRDefault="00D2195C" w:rsidP="00D2195C">
      <w:pPr>
        <w:jc w:val="center"/>
        <w:rPr>
          <w:b/>
          <w:sz w:val="28"/>
          <w:szCs w:val="28"/>
        </w:rPr>
      </w:pPr>
    </w:p>
    <w:p w14:paraId="7F8608D0" w14:textId="77777777" w:rsidR="00D2195C" w:rsidRDefault="007B712F" w:rsidP="00D2195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PECIAL</w:t>
      </w:r>
      <w:r w:rsidR="00D2195C">
        <w:rPr>
          <w:b/>
          <w:sz w:val="28"/>
          <w:szCs w:val="28"/>
        </w:rPr>
        <w:t xml:space="preserve">UNIVERSITY </w:t>
      </w:r>
      <w:r w:rsidR="00D2195C" w:rsidRPr="00F75449">
        <w:rPr>
          <w:b/>
          <w:sz w:val="28"/>
          <w:szCs w:val="28"/>
        </w:rPr>
        <w:t xml:space="preserve">EXAMINATION </w:t>
      </w:r>
    </w:p>
    <w:p w14:paraId="540D1137" w14:textId="77777777" w:rsidR="00D2195C" w:rsidRDefault="00D2195C" w:rsidP="00D2195C">
      <w:pPr>
        <w:jc w:val="center"/>
        <w:rPr>
          <w:b/>
          <w:sz w:val="28"/>
          <w:szCs w:val="28"/>
        </w:rPr>
      </w:pPr>
    </w:p>
    <w:p w14:paraId="145A5C5A" w14:textId="77777777" w:rsidR="00D2195C" w:rsidRPr="00F75449" w:rsidRDefault="007B712F" w:rsidP="00D2195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19/2020</w:t>
      </w:r>
      <w:r w:rsidR="00DA5B43">
        <w:rPr>
          <w:b/>
          <w:sz w:val="28"/>
          <w:szCs w:val="28"/>
        </w:rPr>
        <w:t xml:space="preserve"> </w:t>
      </w:r>
      <w:r w:rsidR="00D2195C" w:rsidRPr="00F75449">
        <w:rPr>
          <w:b/>
          <w:sz w:val="28"/>
          <w:szCs w:val="28"/>
        </w:rPr>
        <w:t>ACADEMIC YEAR</w:t>
      </w:r>
    </w:p>
    <w:p w14:paraId="6995955A" w14:textId="77777777" w:rsidR="00D2195C" w:rsidRPr="00F75449" w:rsidRDefault="00D2195C" w:rsidP="00D2195C">
      <w:pPr>
        <w:rPr>
          <w:b/>
          <w:sz w:val="28"/>
          <w:szCs w:val="28"/>
        </w:rPr>
      </w:pPr>
    </w:p>
    <w:p w14:paraId="2A8F816D" w14:textId="77777777" w:rsidR="00D2195C" w:rsidRDefault="00DA5B43" w:rsidP="00D2195C">
      <w:pPr>
        <w:pBdr>
          <w:bottom w:val="single" w:sz="4" w:space="1" w:color="auto"/>
        </w:pBdr>
        <w:rPr>
          <w:b/>
        </w:rPr>
      </w:pPr>
      <w:r>
        <w:rPr>
          <w:b/>
          <w:sz w:val="28"/>
          <w:szCs w:val="28"/>
        </w:rPr>
        <w:t xml:space="preserve">                                                   RESIT EXAMS</w:t>
      </w:r>
    </w:p>
    <w:p w14:paraId="5E65035E" w14:textId="77777777" w:rsidR="00D2195C" w:rsidRDefault="00D2195C" w:rsidP="00D2195C">
      <w:pPr>
        <w:rPr>
          <w:b/>
        </w:rPr>
      </w:pPr>
    </w:p>
    <w:p w14:paraId="643F2602" w14:textId="77777777" w:rsidR="00D2195C" w:rsidRPr="00F75449" w:rsidRDefault="00D2195C" w:rsidP="00D2195C">
      <w:pPr>
        <w:rPr>
          <w:b/>
        </w:rPr>
      </w:pPr>
      <w:r w:rsidRPr="00F75449">
        <w:rPr>
          <w:b/>
        </w:rPr>
        <w:t>COURSE</w:t>
      </w:r>
      <w:r>
        <w:rPr>
          <w:b/>
        </w:rPr>
        <w:t xml:space="preserve"> CODE: </w:t>
      </w:r>
      <w:r w:rsidRPr="000851C6">
        <w:rPr>
          <w:b/>
        </w:rPr>
        <w:t>SBI 3417</w:t>
      </w:r>
    </w:p>
    <w:p w14:paraId="65A1F40A" w14:textId="77777777" w:rsidR="00D2195C" w:rsidRPr="00F75449" w:rsidRDefault="00D2195C" w:rsidP="00D2195C">
      <w:pPr>
        <w:rPr>
          <w:b/>
        </w:rPr>
      </w:pPr>
    </w:p>
    <w:p w14:paraId="111C1142" w14:textId="77777777" w:rsidR="00D2195C" w:rsidRPr="00F75449" w:rsidRDefault="00D2195C" w:rsidP="00D2195C">
      <w:pPr>
        <w:rPr>
          <w:b/>
        </w:rPr>
      </w:pPr>
      <w:r>
        <w:rPr>
          <w:b/>
        </w:rPr>
        <w:t xml:space="preserve">COURSE TITLE: </w:t>
      </w:r>
      <w:r w:rsidRPr="000851C6">
        <w:rPr>
          <w:b/>
        </w:rPr>
        <w:t>Biodiversity Conservation and Utilization</w:t>
      </w:r>
    </w:p>
    <w:p w14:paraId="7CCEBA7C" w14:textId="77777777" w:rsidR="00D2195C" w:rsidRPr="00F75449" w:rsidRDefault="00D2195C" w:rsidP="00D2195C">
      <w:pPr>
        <w:rPr>
          <w:b/>
        </w:rPr>
      </w:pPr>
    </w:p>
    <w:p w14:paraId="21D51904" w14:textId="77777777" w:rsidR="00D2195C" w:rsidRDefault="00D2195C" w:rsidP="00D2195C">
      <w:pPr>
        <w:ind w:left="3969" w:hanging="3969"/>
      </w:pPr>
      <w:r w:rsidRPr="00F75449">
        <w:rPr>
          <w:b/>
        </w:rPr>
        <w:t>EXAM VENUE:</w:t>
      </w:r>
      <w:r>
        <w:rPr>
          <w:b/>
        </w:rPr>
        <w:tab/>
      </w:r>
      <w:r w:rsidR="00DA5B43">
        <w:rPr>
          <w:b/>
        </w:rPr>
        <w:t xml:space="preserve">          </w:t>
      </w:r>
      <w:r w:rsidRPr="00F75449">
        <w:rPr>
          <w:b/>
        </w:rPr>
        <w:t>S</w:t>
      </w:r>
      <w:r>
        <w:rPr>
          <w:b/>
        </w:rPr>
        <w:t>TREAMS</w:t>
      </w:r>
      <w:r w:rsidRPr="005F3494">
        <w:t xml:space="preserve">: </w:t>
      </w:r>
      <w:r>
        <w:t xml:space="preserve">Bsc. Food security                      </w:t>
      </w:r>
    </w:p>
    <w:p w14:paraId="072D6C93" w14:textId="77777777" w:rsidR="00D2195C" w:rsidRDefault="00D2195C" w:rsidP="00D2195C">
      <w:pPr>
        <w:rPr>
          <w:b/>
        </w:rPr>
      </w:pPr>
    </w:p>
    <w:p w14:paraId="74AAE6C4" w14:textId="77777777" w:rsidR="00D2195C" w:rsidRPr="00F75449" w:rsidRDefault="00D2195C" w:rsidP="00D2195C">
      <w:pPr>
        <w:rPr>
          <w:b/>
        </w:rPr>
      </w:pPr>
      <w:r w:rsidRPr="00F75449">
        <w:rPr>
          <w:b/>
        </w:rPr>
        <w:t>DAT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F75449">
        <w:rPr>
          <w:b/>
        </w:rPr>
        <w:t>EXAM SESSION:</w:t>
      </w:r>
    </w:p>
    <w:p w14:paraId="5B63E337" w14:textId="77777777" w:rsidR="00D2195C" w:rsidRPr="00F75449" w:rsidRDefault="00D2195C" w:rsidP="00D2195C">
      <w:pPr>
        <w:rPr>
          <w:b/>
        </w:rPr>
      </w:pPr>
    </w:p>
    <w:p w14:paraId="2210921E" w14:textId="77777777" w:rsidR="00D2195C" w:rsidRDefault="00D2195C" w:rsidP="00D2195C">
      <w:pPr>
        <w:pBdr>
          <w:bottom w:val="single" w:sz="4" w:space="1" w:color="auto"/>
        </w:pBdr>
        <w:rPr>
          <w:b/>
        </w:rPr>
      </w:pPr>
      <w:r w:rsidRPr="00F75449">
        <w:rPr>
          <w:b/>
        </w:rPr>
        <w:t>TIME:</w:t>
      </w:r>
      <w:r>
        <w:rPr>
          <w:b/>
        </w:rPr>
        <w:t xml:space="preserve"> 2 HOURS</w:t>
      </w:r>
    </w:p>
    <w:p w14:paraId="70C25A45" w14:textId="77777777" w:rsidR="00D2195C" w:rsidRPr="00F75449" w:rsidRDefault="00D2195C" w:rsidP="00D2195C">
      <w:pPr>
        <w:pBdr>
          <w:bottom w:val="single" w:sz="4" w:space="1" w:color="auto"/>
        </w:pBdr>
        <w:rPr>
          <w:b/>
        </w:rPr>
      </w:pPr>
    </w:p>
    <w:p w14:paraId="6B0DECF2" w14:textId="77777777" w:rsidR="00D2195C" w:rsidRDefault="00D2195C" w:rsidP="00D2195C">
      <w:pPr>
        <w:rPr>
          <w:b/>
        </w:rPr>
      </w:pPr>
    </w:p>
    <w:p w14:paraId="1047DEB4" w14:textId="77777777" w:rsidR="00D2195C" w:rsidRDefault="00D2195C" w:rsidP="00D2195C">
      <w:pPr>
        <w:rPr>
          <w:b/>
        </w:rPr>
      </w:pPr>
    </w:p>
    <w:p w14:paraId="30374A53" w14:textId="77777777" w:rsidR="00D2195C" w:rsidRPr="00F75449" w:rsidRDefault="00D2195C" w:rsidP="00D2195C">
      <w:pPr>
        <w:rPr>
          <w:b/>
        </w:rPr>
      </w:pPr>
      <w:r w:rsidRPr="00F75449">
        <w:rPr>
          <w:b/>
        </w:rPr>
        <w:t>Instructions:</w:t>
      </w:r>
    </w:p>
    <w:p w14:paraId="542B2F10" w14:textId="77777777" w:rsidR="00D2195C" w:rsidRPr="00F75449" w:rsidRDefault="00D2195C" w:rsidP="00D2195C">
      <w:pPr>
        <w:rPr>
          <w:b/>
        </w:rPr>
      </w:pPr>
    </w:p>
    <w:p w14:paraId="17B95BA5" w14:textId="77777777" w:rsidR="00D2195C" w:rsidRPr="00F75449" w:rsidRDefault="00D2195C" w:rsidP="00D2195C">
      <w:pPr>
        <w:numPr>
          <w:ilvl w:val="0"/>
          <w:numId w:val="2"/>
        </w:numPr>
        <w:spacing w:line="360" w:lineRule="auto"/>
        <w:rPr>
          <w:b/>
        </w:rPr>
      </w:pPr>
      <w:r w:rsidRPr="00F75449">
        <w:rPr>
          <w:b/>
        </w:rPr>
        <w:t>Answer ALL questions in section A and ANY other 2 Questions in section B</w:t>
      </w:r>
      <w:r>
        <w:rPr>
          <w:b/>
        </w:rPr>
        <w:t>.</w:t>
      </w:r>
    </w:p>
    <w:p w14:paraId="3CFD92D2" w14:textId="77777777" w:rsidR="00D2195C" w:rsidRPr="00F75449" w:rsidRDefault="00D2195C" w:rsidP="00D2195C">
      <w:pPr>
        <w:numPr>
          <w:ilvl w:val="0"/>
          <w:numId w:val="2"/>
        </w:numPr>
        <w:spacing w:line="360" w:lineRule="auto"/>
        <w:rPr>
          <w:b/>
        </w:rPr>
      </w:pPr>
      <w:r w:rsidRPr="00F75449">
        <w:rPr>
          <w:b/>
        </w:rPr>
        <w:t>Candidates are advised not to write on question paper.</w:t>
      </w:r>
    </w:p>
    <w:p w14:paraId="66F65FDF" w14:textId="77777777" w:rsidR="00D2195C" w:rsidRPr="00F75449" w:rsidRDefault="00D2195C" w:rsidP="00D2195C">
      <w:pPr>
        <w:numPr>
          <w:ilvl w:val="0"/>
          <w:numId w:val="2"/>
        </w:numPr>
        <w:spacing w:line="360" w:lineRule="auto"/>
        <w:rPr>
          <w:b/>
        </w:rPr>
      </w:pPr>
      <w:r w:rsidRPr="00F75449">
        <w:rPr>
          <w:b/>
        </w:rPr>
        <w:t>Candidates must hand in their answer booklets to the invigilator while in the examination room.</w:t>
      </w:r>
    </w:p>
    <w:p w14:paraId="14C8E932" w14:textId="77777777" w:rsidR="00D2195C" w:rsidRPr="00F75449" w:rsidRDefault="00D2195C" w:rsidP="00D2195C"/>
    <w:p w14:paraId="7AA6EE50" w14:textId="77777777" w:rsidR="00D2195C" w:rsidRPr="00F75449" w:rsidRDefault="00D2195C" w:rsidP="00D2195C"/>
    <w:p w14:paraId="71117A61" w14:textId="77777777" w:rsidR="00D2195C" w:rsidRPr="00F75449" w:rsidRDefault="00D2195C" w:rsidP="00D2195C"/>
    <w:p w14:paraId="4690DD3D" w14:textId="77777777" w:rsidR="00D2195C" w:rsidRPr="00F75449" w:rsidRDefault="00D2195C" w:rsidP="00D2195C"/>
    <w:p w14:paraId="3E844CB2" w14:textId="77777777" w:rsidR="00D2195C" w:rsidRDefault="00D2195C" w:rsidP="00D2195C"/>
    <w:p w14:paraId="747F12D7" w14:textId="77777777" w:rsidR="00D2195C" w:rsidRDefault="00D2195C" w:rsidP="00D2195C"/>
    <w:p w14:paraId="4A02BB90" w14:textId="77777777" w:rsidR="00D2195C" w:rsidRDefault="00D2195C" w:rsidP="00D2195C"/>
    <w:p w14:paraId="65E26E15" w14:textId="77777777" w:rsidR="00D2195C" w:rsidRPr="00274FA7" w:rsidRDefault="00D2195C" w:rsidP="00D2195C">
      <w:pPr>
        <w:jc w:val="center"/>
      </w:pPr>
    </w:p>
    <w:p w14:paraId="3AA6159D" w14:textId="77777777" w:rsidR="00DA5B43" w:rsidRDefault="00DA5B43" w:rsidP="00D2195C">
      <w:pPr>
        <w:jc w:val="center"/>
        <w:rPr>
          <w:b/>
          <w:u w:val="single"/>
        </w:rPr>
      </w:pPr>
    </w:p>
    <w:p w14:paraId="1097F6CA" w14:textId="77777777" w:rsidR="00DA5B43" w:rsidRDefault="00DA5B43" w:rsidP="00D2195C">
      <w:pPr>
        <w:jc w:val="center"/>
        <w:rPr>
          <w:b/>
          <w:u w:val="single"/>
        </w:rPr>
      </w:pPr>
    </w:p>
    <w:p w14:paraId="30E35330" w14:textId="77777777" w:rsidR="00D2195C" w:rsidRDefault="00D2195C" w:rsidP="00D2195C">
      <w:pPr>
        <w:jc w:val="center"/>
        <w:rPr>
          <w:b/>
          <w:u w:val="single"/>
        </w:rPr>
      </w:pPr>
      <w:r>
        <w:rPr>
          <w:b/>
          <w:u w:val="single"/>
        </w:rPr>
        <w:t>SECTION A</w:t>
      </w:r>
      <w:r>
        <w:rPr>
          <w:b/>
          <w:u w:val="single"/>
        </w:rPr>
        <w:tab/>
      </w:r>
      <w:r w:rsidRPr="0012217C">
        <w:rPr>
          <w:b/>
          <w:u w:val="single"/>
        </w:rPr>
        <w:t>[30 MARKS]</w:t>
      </w:r>
    </w:p>
    <w:p w14:paraId="1BFB2DEF" w14:textId="77777777" w:rsidR="00D2195C" w:rsidRPr="00E44AB5" w:rsidRDefault="00D2195C" w:rsidP="00D2195C">
      <w:pPr>
        <w:jc w:val="center"/>
        <w:rPr>
          <w:b/>
          <w:sz w:val="16"/>
          <w:u w:val="single"/>
        </w:rPr>
      </w:pPr>
    </w:p>
    <w:p w14:paraId="0E1DE6F8" w14:textId="77777777" w:rsidR="00D2195C" w:rsidRDefault="00D2195C" w:rsidP="00D2195C">
      <w:pPr>
        <w:ind w:firstLine="426"/>
        <w:rPr>
          <w:b/>
        </w:rPr>
      </w:pPr>
      <w:r>
        <w:rPr>
          <w:b/>
        </w:rPr>
        <w:t>Answer ALL questions from this Section.</w:t>
      </w:r>
    </w:p>
    <w:p w14:paraId="2C3273F7" w14:textId="77777777" w:rsidR="00D2195C" w:rsidRPr="00E44AB5" w:rsidRDefault="00D2195C" w:rsidP="00D2195C">
      <w:pPr>
        <w:rPr>
          <w:b/>
          <w:sz w:val="16"/>
        </w:rPr>
      </w:pPr>
    </w:p>
    <w:p w14:paraId="2697833A" w14:textId="77777777" w:rsidR="00D2195C" w:rsidRDefault="00D2195C" w:rsidP="00D2195C">
      <w:pPr>
        <w:numPr>
          <w:ilvl w:val="0"/>
          <w:numId w:val="1"/>
        </w:numPr>
        <w:rPr>
          <w:b/>
        </w:rPr>
      </w:pPr>
      <w:r>
        <w:t xml:space="preserve">Distinguish between species biodiversity and ecological biodiversity </w:t>
      </w:r>
      <w:r>
        <w:rPr>
          <w:b/>
        </w:rPr>
        <w:tab/>
      </w:r>
      <w:r>
        <w:rPr>
          <w:b/>
        </w:rPr>
        <w:tab/>
      </w:r>
      <w:r w:rsidRPr="00173AF5">
        <w:t>(</w:t>
      </w:r>
      <w:r>
        <w:t>4</w:t>
      </w:r>
      <w:r w:rsidRPr="00173AF5">
        <w:t xml:space="preserve"> Marks)</w:t>
      </w:r>
    </w:p>
    <w:p w14:paraId="1D922043" w14:textId="77777777" w:rsidR="00D2195C" w:rsidRDefault="00D2195C" w:rsidP="00D2195C">
      <w:pPr>
        <w:ind w:left="1080"/>
        <w:rPr>
          <w:b/>
        </w:rPr>
      </w:pPr>
    </w:p>
    <w:p w14:paraId="09EC7C2A" w14:textId="77777777" w:rsidR="00D2195C" w:rsidRDefault="00D2195C" w:rsidP="00D2195C">
      <w:pPr>
        <w:numPr>
          <w:ilvl w:val="0"/>
          <w:numId w:val="1"/>
        </w:numPr>
      </w:pPr>
      <w:r w:rsidRPr="00317127">
        <w:t xml:space="preserve">(i) </w:t>
      </w:r>
      <w:r>
        <w:t>Explain how an ecosystem adjusts to natural disturbances</w:t>
      </w:r>
      <w:r>
        <w:tab/>
      </w:r>
      <w:r>
        <w:tab/>
      </w:r>
      <w:r>
        <w:tab/>
        <w:t>(4 marks)</w:t>
      </w:r>
    </w:p>
    <w:p w14:paraId="50641838" w14:textId="77777777" w:rsidR="00D2195C" w:rsidRDefault="00D2195C" w:rsidP="00D2195C">
      <w:pPr>
        <w:ind w:left="360"/>
      </w:pPr>
      <w:r>
        <w:t xml:space="preserve">(ii) </w:t>
      </w:r>
      <w:r w:rsidRPr="00317127">
        <w:t xml:space="preserve">State any </w:t>
      </w:r>
      <w:r>
        <w:t xml:space="preserve">four </w:t>
      </w:r>
      <w:r w:rsidRPr="00317127">
        <w:t xml:space="preserve">natural disturbances that cause ecosystems instability </w:t>
      </w:r>
      <w:r>
        <w:tab/>
        <w:t>(2 marks)</w:t>
      </w:r>
    </w:p>
    <w:p w14:paraId="2B0208B1" w14:textId="77777777" w:rsidR="00D2195C" w:rsidRDefault="00D2195C" w:rsidP="00D2195C">
      <w:pPr>
        <w:ind w:left="360"/>
      </w:pPr>
    </w:p>
    <w:p w14:paraId="08143ACE" w14:textId="77777777" w:rsidR="00D2195C" w:rsidRDefault="00D2195C" w:rsidP="00D2195C">
      <w:pPr>
        <w:numPr>
          <w:ilvl w:val="0"/>
          <w:numId w:val="1"/>
        </w:numPr>
      </w:pPr>
      <w:r>
        <w:t>Explain the benefits of biodiversity conservation to the following:</w:t>
      </w:r>
    </w:p>
    <w:p w14:paraId="0B20B5C6" w14:textId="77777777" w:rsidR="00D2195C" w:rsidRDefault="00D2195C" w:rsidP="00D2195C">
      <w:pPr>
        <w:numPr>
          <w:ilvl w:val="0"/>
          <w:numId w:val="6"/>
        </w:numPr>
        <w:ind w:hanging="540"/>
      </w:pPr>
      <w:r>
        <w:t xml:space="preserve">Agricultur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2marks)</w:t>
      </w:r>
    </w:p>
    <w:p w14:paraId="00EA249B" w14:textId="77777777" w:rsidR="00D2195C" w:rsidRDefault="00D2195C" w:rsidP="00D2195C">
      <w:pPr>
        <w:numPr>
          <w:ilvl w:val="0"/>
          <w:numId w:val="6"/>
        </w:numPr>
        <w:ind w:hanging="540"/>
      </w:pPr>
      <w:r>
        <w:t xml:space="preserve">Human health and nutrition </w:t>
      </w:r>
      <w:r>
        <w:tab/>
      </w:r>
      <w:r>
        <w:tab/>
      </w:r>
      <w:r>
        <w:tab/>
      </w:r>
      <w:r>
        <w:tab/>
      </w:r>
      <w:r>
        <w:tab/>
      </w:r>
      <w:r>
        <w:tab/>
        <w:t>(2marks)</w:t>
      </w:r>
    </w:p>
    <w:p w14:paraId="318B0036" w14:textId="77777777" w:rsidR="00D2195C" w:rsidRDefault="00D2195C" w:rsidP="00D2195C">
      <w:pPr>
        <w:ind w:left="360"/>
      </w:pPr>
    </w:p>
    <w:p w14:paraId="3C93F069" w14:textId="77777777" w:rsidR="00D2195C" w:rsidRDefault="00D2195C" w:rsidP="00D2195C">
      <w:pPr>
        <w:numPr>
          <w:ilvl w:val="0"/>
          <w:numId w:val="1"/>
        </w:numPr>
      </w:pPr>
      <w:r>
        <w:t xml:space="preserve">Each species has a role in maintenance of biodiversity. Explain </w:t>
      </w:r>
      <w:r>
        <w:tab/>
      </w:r>
      <w:r>
        <w:tab/>
        <w:t xml:space="preserve">(4 marks) </w:t>
      </w:r>
    </w:p>
    <w:p w14:paraId="127AB47E" w14:textId="77777777" w:rsidR="00D2195C" w:rsidRDefault="00D2195C" w:rsidP="00D2195C">
      <w:pPr>
        <w:pStyle w:val="ListParagraph"/>
      </w:pPr>
    </w:p>
    <w:p w14:paraId="086AF462" w14:textId="77777777" w:rsidR="00D2195C" w:rsidRDefault="00D2195C" w:rsidP="00D2195C">
      <w:pPr>
        <w:numPr>
          <w:ilvl w:val="0"/>
          <w:numId w:val="1"/>
        </w:numPr>
      </w:pPr>
      <w:r>
        <w:t>(i) Explain how genetic erosion disrupts a gene pool in the ecosystem</w:t>
      </w:r>
      <w:r>
        <w:tab/>
      </w:r>
      <w:r>
        <w:tab/>
        <w:t>(2marks)</w:t>
      </w:r>
    </w:p>
    <w:p w14:paraId="0A2E0655" w14:textId="77777777" w:rsidR="00D2195C" w:rsidRDefault="00D2195C" w:rsidP="00D2195C">
      <w:pPr>
        <w:numPr>
          <w:ilvl w:val="0"/>
          <w:numId w:val="3"/>
        </w:numPr>
      </w:pPr>
      <w:r>
        <w:t xml:space="preserve">Describe various human interventions that help in the conservation of a gene pool </w:t>
      </w:r>
    </w:p>
    <w:p w14:paraId="22B59D3C" w14:textId="77777777" w:rsidR="00D2195C" w:rsidRDefault="00D2195C" w:rsidP="00D2195C">
      <w:pPr>
        <w:ind w:left="7920"/>
      </w:pPr>
      <w:r>
        <w:t>(4 marks)</w:t>
      </w:r>
    </w:p>
    <w:p w14:paraId="2C5DBCAC" w14:textId="77777777" w:rsidR="00D2195C" w:rsidRDefault="00D2195C" w:rsidP="00D2195C">
      <w:pPr>
        <w:ind w:left="7920"/>
      </w:pPr>
    </w:p>
    <w:p w14:paraId="231BDCF7" w14:textId="77777777" w:rsidR="00D2195C" w:rsidRDefault="00D2195C" w:rsidP="00D2195C">
      <w:pPr>
        <w:numPr>
          <w:ilvl w:val="0"/>
          <w:numId w:val="1"/>
        </w:numPr>
      </w:pPr>
      <w:r>
        <w:t xml:space="preserve"> Explain the main methods of biodiversity conservation  </w:t>
      </w:r>
      <w:r>
        <w:tab/>
      </w:r>
      <w:r>
        <w:tab/>
      </w:r>
      <w:r>
        <w:tab/>
        <w:t>(4 marks)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EF8B855" w14:textId="77777777" w:rsidR="00D2195C" w:rsidRDefault="00D2195C" w:rsidP="00D2195C">
      <w:pPr>
        <w:ind w:left="360"/>
      </w:pPr>
    </w:p>
    <w:p w14:paraId="26C49575" w14:textId="77777777" w:rsidR="00D2195C" w:rsidRDefault="00D2195C" w:rsidP="00D2195C">
      <w:pPr>
        <w:numPr>
          <w:ilvl w:val="0"/>
          <w:numId w:val="1"/>
        </w:numPr>
      </w:pPr>
      <w:r>
        <w:t>Discuss how human activities aimed at achieving economic development lead to deforestation</w:t>
      </w:r>
    </w:p>
    <w:p w14:paraId="5EA677A7" w14:textId="77777777" w:rsidR="00D2195C" w:rsidRDefault="00D2195C" w:rsidP="00D2195C">
      <w:pPr>
        <w:ind w:left="7560" w:firstLine="360"/>
      </w:pPr>
      <w:r>
        <w:t>(2 marks)</w:t>
      </w:r>
    </w:p>
    <w:p w14:paraId="33492CD1" w14:textId="77777777" w:rsidR="00D2195C" w:rsidRPr="00317127" w:rsidRDefault="00D2195C" w:rsidP="00D2195C">
      <w:pPr>
        <w:ind w:left="360"/>
      </w:pPr>
    </w:p>
    <w:p w14:paraId="19491E07" w14:textId="77777777" w:rsidR="00D2195C" w:rsidRDefault="00D2195C" w:rsidP="00D2195C">
      <w:pPr>
        <w:jc w:val="center"/>
        <w:rPr>
          <w:b/>
          <w:u w:val="single"/>
        </w:rPr>
      </w:pPr>
      <w:r w:rsidRPr="0012217C">
        <w:rPr>
          <w:b/>
          <w:u w:val="single"/>
        </w:rPr>
        <w:t>SECTION B</w:t>
      </w:r>
      <w:r>
        <w:rPr>
          <w:b/>
          <w:u w:val="single"/>
        </w:rPr>
        <w:tab/>
      </w:r>
      <w:r w:rsidRPr="0012217C">
        <w:rPr>
          <w:b/>
          <w:u w:val="single"/>
        </w:rPr>
        <w:t>[40 MARKS]</w:t>
      </w:r>
    </w:p>
    <w:p w14:paraId="2511ACB0" w14:textId="77777777" w:rsidR="00D2195C" w:rsidRPr="0012217C" w:rsidRDefault="00D2195C" w:rsidP="00D2195C">
      <w:pPr>
        <w:jc w:val="center"/>
        <w:rPr>
          <w:b/>
          <w:u w:val="single"/>
        </w:rPr>
      </w:pPr>
    </w:p>
    <w:p w14:paraId="321AB3FB" w14:textId="77777777" w:rsidR="00D2195C" w:rsidRDefault="00D2195C" w:rsidP="00D2195C">
      <w:pPr>
        <w:ind w:firstLine="284"/>
        <w:jc w:val="both"/>
        <w:rPr>
          <w:b/>
        </w:rPr>
      </w:pPr>
    </w:p>
    <w:p w14:paraId="45776812" w14:textId="77777777" w:rsidR="00D2195C" w:rsidRDefault="00D2195C" w:rsidP="00D2195C">
      <w:pPr>
        <w:ind w:firstLine="284"/>
        <w:jc w:val="both"/>
        <w:rPr>
          <w:b/>
        </w:rPr>
      </w:pPr>
      <w:r>
        <w:rPr>
          <w:b/>
        </w:rPr>
        <w:t>Answer ANY TWO questions from this Section.</w:t>
      </w:r>
    </w:p>
    <w:p w14:paraId="10E043BF" w14:textId="77777777" w:rsidR="00D2195C" w:rsidRDefault="00D2195C" w:rsidP="00D2195C">
      <w:pPr>
        <w:ind w:firstLine="284"/>
        <w:jc w:val="both"/>
        <w:rPr>
          <w:b/>
        </w:rPr>
      </w:pPr>
    </w:p>
    <w:p w14:paraId="0693BBA0" w14:textId="77777777" w:rsidR="00D2195C" w:rsidRPr="00E44AB5" w:rsidRDefault="00D2195C" w:rsidP="00D2195C">
      <w:pPr>
        <w:jc w:val="both"/>
        <w:rPr>
          <w:b/>
          <w:sz w:val="14"/>
        </w:rPr>
      </w:pPr>
    </w:p>
    <w:p w14:paraId="6C91964E" w14:textId="77777777" w:rsidR="00D2195C" w:rsidRDefault="00D2195C" w:rsidP="00D2195C">
      <w:pPr>
        <w:pStyle w:val="ListParagraph"/>
        <w:numPr>
          <w:ilvl w:val="0"/>
          <w:numId w:val="1"/>
        </w:numPr>
        <w:jc w:val="both"/>
      </w:pPr>
      <w:r>
        <w:t>State and explain the human activities that contribute to loss of biodiversity</w:t>
      </w:r>
      <w:r>
        <w:tab/>
        <w:t>(20 marks)</w:t>
      </w:r>
    </w:p>
    <w:p w14:paraId="28401C7B" w14:textId="77777777" w:rsidR="00D2195C" w:rsidRDefault="00D2195C" w:rsidP="00D2195C">
      <w:pPr>
        <w:pStyle w:val="ListParagraph"/>
        <w:ind w:left="360"/>
        <w:jc w:val="both"/>
      </w:pPr>
    </w:p>
    <w:p w14:paraId="3E91751F" w14:textId="77777777" w:rsidR="00D2195C" w:rsidRDefault="00D2195C" w:rsidP="00D2195C">
      <w:pPr>
        <w:pStyle w:val="ListParagraph"/>
        <w:numPr>
          <w:ilvl w:val="0"/>
          <w:numId w:val="1"/>
        </w:numPr>
        <w:jc w:val="both"/>
      </w:pPr>
      <w:r>
        <w:t>(i) Biodiversity generates myriads of economic benefits to mankind. Discuss</w:t>
      </w:r>
      <w:r>
        <w:tab/>
        <w:t>(15marks)</w:t>
      </w:r>
    </w:p>
    <w:p w14:paraId="6D470951" w14:textId="77777777" w:rsidR="00D2195C" w:rsidRDefault="00D2195C" w:rsidP="00D2195C">
      <w:pPr>
        <w:pStyle w:val="ListParagraph"/>
        <w:numPr>
          <w:ilvl w:val="0"/>
          <w:numId w:val="4"/>
        </w:numPr>
        <w:jc w:val="both"/>
      </w:pPr>
      <w:r>
        <w:t xml:space="preserve"> Describe the current status of Kenyan Biodiversity</w:t>
      </w:r>
      <w:r>
        <w:tab/>
      </w:r>
      <w:r>
        <w:tab/>
      </w:r>
      <w:r>
        <w:tab/>
      </w:r>
      <w:r>
        <w:tab/>
        <w:t>(5 marks)</w:t>
      </w:r>
    </w:p>
    <w:p w14:paraId="593D4735" w14:textId="77777777" w:rsidR="00D2195C" w:rsidRDefault="00D2195C" w:rsidP="00D2195C">
      <w:pPr>
        <w:pStyle w:val="ListParagraph"/>
        <w:ind w:left="1080"/>
        <w:jc w:val="both"/>
      </w:pPr>
    </w:p>
    <w:p w14:paraId="1EE1B3EB" w14:textId="77777777" w:rsidR="00D2195C" w:rsidRDefault="00D2195C" w:rsidP="00D2195C">
      <w:pPr>
        <w:pStyle w:val="ListParagraph"/>
        <w:numPr>
          <w:ilvl w:val="0"/>
          <w:numId w:val="1"/>
        </w:numPr>
        <w:jc w:val="both"/>
      </w:pPr>
      <w:r>
        <w:t>(i) State the advantages and disadvantages of non-renewable resources</w:t>
      </w:r>
      <w:r>
        <w:tab/>
      </w:r>
      <w:r>
        <w:tab/>
        <w:t>(10 marks)</w:t>
      </w:r>
    </w:p>
    <w:p w14:paraId="53BFF4EB" w14:textId="77777777" w:rsidR="00D2195C" w:rsidRDefault="00D2195C" w:rsidP="00D2195C">
      <w:pPr>
        <w:pStyle w:val="ListParagraph"/>
        <w:numPr>
          <w:ilvl w:val="0"/>
          <w:numId w:val="5"/>
        </w:numPr>
        <w:jc w:val="both"/>
      </w:pPr>
      <w:r>
        <w:t>Describe any FOUR renewable resources</w:t>
      </w:r>
      <w:r>
        <w:tab/>
      </w:r>
      <w:r>
        <w:tab/>
      </w:r>
      <w:r>
        <w:tab/>
      </w:r>
      <w:r>
        <w:tab/>
      </w:r>
      <w:r>
        <w:tab/>
        <w:t>(10marks)</w:t>
      </w:r>
    </w:p>
    <w:p w14:paraId="0623BE35" w14:textId="77777777" w:rsidR="00AA6198" w:rsidRDefault="00AA6198"/>
    <w:sectPr w:rsidR="00AA6198" w:rsidSect="00406839">
      <w:footerReference w:type="default" r:id="rId8"/>
      <w:pgSz w:w="11900" w:h="16840"/>
      <w:pgMar w:top="720" w:right="1127" w:bottom="1440" w:left="1276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6A6475" w14:textId="77777777" w:rsidR="000B0F26" w:rsidRDefault="000B0F26">
      <w:r>
        <w:separator/>
      </w:r>
    </w:p>
  </w:endnote>
  <w:endnote w:type="continuationSeparator" w:id="0">
    <w:p w14:paraId="65D78891" w14:textId="77777777" w:rsidR="000B0F26" w:rsidRDefault="000B0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84A1D" w14:textId="77777777" w:rsidR="0012217C" w:rsidRDefault="00EA216E">
    <w:pPr>
      <w:pStyle w:val="Footer"/>
      <w:jc w:val="center"/>
    </w:pPr>
    <w:r>
      <w:fldChar w:fldCharType="begin"/>
    </w:r>
    <w:r w:rsidR="00D2195C">
      <w:instrText xml:space="preserve"> PAGE   \* MERGEFORMAT </w:instrText>
    </w:r>
    <w:r>
      <w:fldChar w:fldCharType="separate"/>
    </w:r>
    <w:r w:rsidR="00DA5B43">
      <w:rPr>
        <w:noProof/>
      </w:rPr>
      <w:t>1</w:t>
    </w:r>
    <w:r>
      <w:rPr>
        <w:noProof/>
      </w:rPr>
      <w:fldChar w:fldCharType="end"/>
    </w:r>
  </w:p>
  <w:p w14:paraId="754028FA" w14:textId="77777777" w:rsidR="0012217C" w:rsidRDefault="000B0F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98832E" w14:textId="77777777" w:rsidR="000B0F26" w:rsidRDefault="000B0F26">
      <w:r>
        <w:separator/>
      </w:r>
    </w:p>
  </w:footnote>
  <w:footnote w:type="continuationSeparator" w:id="0">
    <w:p w14:paraId="7C05DC39" w14:textId="77777777" w:rsidR="000B0F26" w:rsidRDefault="000B0F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54BCD"/>
    <w:multiLevelType w:val="hybridMultilevel"/>
    <w:tmpl w:val="6B809572"/>
    <w:lvl w:ilvl="0" w:tplc="5D669AE6">
      <w:start w:val="2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074E6C"/>
    <w:multiLevelType w:val="hybridMultilevel"/>
    <w:tmpl w:val="A45E4272"/>
    <w:lvl w:ilvl="0" w:tplc="971EFE30">
      <w:start w:val="2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A80D76"/>
    <w:multiLevelType w:val="hybridMultilevel"/>
    <w:tmpl w:val="38D827B8"/>
    <w:lvl w:ilvl="0" w:tplc="2FCCF2E6">
      <w:start w:val="2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392CB9"/>
    <w:multiLevelType w:val="hybridMultilevel"/>
    <w:tmpl w:val="270EB35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42F3D16"/>
    <w:multiLevelType w:val="hybridMultilevel"/>
    <w:tmpl w:val="D9BCC1E0"/>
    <w:lvl w:ilvl="0" w:tplc="5A689FE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DF2074F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4B3AD9"/>
    <w:multiLevelType w:val="hybridMultilevel"/>
    <w:tmpl w:val="26B66044"/>
    <w:lvl w:ilvl="0" w:tplc="60B2240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TU0NjSyNDY2NTFW0lEKTi0uzszPAykwrAUAFjZMriwAAAA="/>
  </w:docVars>
  <w:rsids>
    <w:rsidRoot w:val="00D2195C"/>
    <w:rsid w:val="000B0F26"/>
    <w:rsid w:val="00604F46"/>
    <w:rsid w:val="007B712F"/>
    <w:rsid w:val="007E2AD6"/>
    <w:rsid w:val="00A21743"/>
    <w:rsid w:val="00AA6198"/>
    <w:rsid w:val="00AE5319"/>
    <w:rsid w:val="00BE38A5"/>
    <w:rsid w:val="00D2195C"/>
    <w:rsid w:val="00DA5B43"/>
    <w:rsid w:val="00EA21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5556F"/>
  <w15:docId w15:val="{65B3ADF1-6DC3-477A-BF40-9BE782A36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19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95C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2195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195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53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5319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2</cp:revision>
  <dcterms:created xsi:type="dcterms:W3CDTF">2020-11-04T06:32:00Z</dcterms:created>
  <dcterms:modified xsi:type="dcterms:W3CDTF">2020-11-04T06:32:00Z</dcterms:modified>
</cp:coreProperties>
</file>